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917D25" w14:textId="2751E64C" w:rsidR="000F090B" w:rsidRDefault="000F090B">
      <w:bookmarkStart w:id="0" w:name="_GoBack"/>
      <w:bookmarkEnd w:id="0"/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3F3D4119" wp14:editId="0BFCB3A0">
                <wp:simplePos x="0" y="0"/>
                <wp:positionH relativeFrom="page">
                  <wp:align>left</wp:align>
                </wp:positionH>
                <wp:positionV relativeFrom="paragraph">
                  <wp:posOffset>5268595</wp:posOffset>
                </wp:positionV>
                <wp:extent cx="10639425" cy="285750"/>
                <wp:effectExtent l="0" t="0" r="28575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3942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A593BD" w14:textId="0217DAD1" w:rsidR="000F090B" w:rsidRDefault="000F090B" w:rsidP="000F090B">
                            <w:pPr>
                              <w:jc w:val="center"/>
                            </w:pPr>
                            <w:r>
                              <w:t>Develop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3D411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14.85pt;width:837.75pt;height:22.5pt;z-index:25167360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">
                <v:textbox>
                  <w:txbxContent>
                    <w:p w14:paraId="7FA593BD" w14:textId="0217DAD1" w:rsidR="000F090B" w:rsidRDefault="000F090B" w:rsidP="000F090B">
                      <w:pPr>
                        <w:jc w:val="center"/>
                      </w:pPr>
                      <w:r>
                        <w:t>Development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18270D2F" wp14:editId="7E260CA8">
                <wp:simplePos x="0" y="0"/>
                <wp:positionH relativeFrom="margin">
                  <wp:posOffset>-170815</wp:posOffset>
                </wp:positionH>
                <wp:positionV relativeFrom="paragraph">
                  <wp:posOffset>5601970</wp:posOffset>
                </wp:positionV>
                <wp:extent cx="5324475" cy="159067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447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E55089" w14:textId="1D3B051B" w:rsidR="000F090B" w:rsidRDefault="000F090B">
                            <w:r>
                              <w:t xml:space="preserve">Game Desig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270D2F" id="_x0000_s1027" type="#_x0000_t202" style="position:absolute;margin-left:-13.45pt;margin-top:441.1pt;width:419.25pt;height:125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">
                <v:textbox>
                  <w:txbxContent>
                    <w:p w14:paraId="04E55089" w14:textId="1D3B051B" w:rsidR="000F090B" w:rsidRDefault="000F090B">
                      <w:r>
                        <w:t xml:space="preserve">Game Desig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66A21A4" wp14:editId="4DBD3239">
                <wp:simplePos x="0" y="0"/>
                <wp:positionH relativeFrom="page">
                  <wp:posOffset>5339080</wp:posOffset>
                </wp:positionH>
                <wp:positionV relativeFrom="paragraph">
                  <wp:posOffset>5582920</wp:posOffset>
                </wp:positionV>
                <wp:extent cx="5328920" cy="1628775"/>
                <wp:effectExtent l="0" t="0" r="24130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28920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E73E2" w14:textId="734D6983" w:rsidR="000F090B" w:rsidRDefault="000F090B" w:rsidP="000F090B">
                            <w:pPr>
                              <w:jc w:val="right"/>
                            </w:pPr>
                            <w:r>
                              <w:t>Story and Theme Develop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A21A4" id="_x0000_s1028" type="#_x0000_t202" style="position:absolute;margin-left:420.4pt;margin-top:439.6pt;width:419.6pt;height:128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">
                <v:textbox>
                  <w:txbxContent>
                    <w:p w14:paraId="39CE73E2" w14:textId="734D6983" w:rsidR="000F090B" w:rsidRDefault="000F090B" w:rsidP="000F090B">
                      <w:pPr>
                        <w:jc w:val="right"/>
                      </w:pPr>
                      <w:r>
                        <w:t>Story and Theme Development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7CCCCA5B" wp14:editId="4EF0A42B">
                <wp:simplePos x="0" y="0"/>
                <wp:positionH relativeFrom="page">
                  <wp:align>right</wp:align>
                </wp:positionH>
                <wp:positionV relativeFrom="paragraph">
                  <wp:posOffset>3810000</wp:posOffset>
                </wp:positionV>
                <wp:extent cx="10639425" cy="1428750"/>
                <wp:effectExtent l="0" t="0" r="28575" b="1905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39425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B46F3B" w14:textId="421C7D45" w:rsidR="000F090B" w:rsidRPr="000F090B" w:rsidRDefault="000F090B" w:rsidP="000F090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Reception and Me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CCA5B" id="_x0000_s1029" type="#_x0000_t202" style="position:absolute;margin-left:786.55pt;margin-top:300pt;width:837.75pt;height:112.5pt;z-index:-251646976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">
                <v:textbox>
                  <w:txbxContent>
                    <w:p w14:paraId="06B46F3B" w14:textId="421C7D45" w:rsidR="000F090B" w:rsidRPr="000F090B" w:rsidRDefault="000F090B" w:rsidP="000F090B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Reception and Medi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0E5BC1F4" wp14:editId="7F66057A">
                <wp:simplePos x="0" y="0"/>
                <wp:positionH relativeFrom="page">
                  <wp:align>right</wp:align>
                </wp:positionH>
                <wp:positionV relativeFrom="paragraph">
                  <wp:posOffset>2343150</wp:posOffset>
                </wp:positionV>
                <wp:extent cx="10639425" cy="1428750"/>
                <wp:effectExtent l="0" t="0" r="28575" b="1905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39425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6D54EB" w14:textId="15F69E7E" w:rsidR="000F090B" w:rsidRPr="000F090B" w:rsidRDefault="000F090B" w:rsidP="000F090B">
                            <w:pPr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Rele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BC1F4" id="_x0000_s1030" type="#_x0000_t202" style="position:absolute;margin-left:786.55pt;margin-top:184.5pt;width:837.75pt;height:112.5pt;z-index:-25164492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">
                <v:textbox>
                  <w:txbxContent>
                    <w:p w14:paraId="486D54EB" w14:textId="15F69E7E" w:rsidR="000F090B" w:rsidRPr="000F090B" w:rsidRDefault="000F090B" w:rsidP="000F090B">
                      <w:pPr>
                        <w:jc w:val="right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Releas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2892D9" wp14:editId="2E985813">
                <wp:simplePos x="0" y="0"/>
                <wp:positionH relativeFrom="page">
                  <wp:align>left</wp:align>
                </wp:positionH>
                <wp:positionV relativeFrom="paragraph">
                  <wp:posOffset>1038225</wp:posOffset>
                </wp:positionV>
                <wp:extent cx="10629900" cy="129540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299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5453C2" w14:textId="1A7D0557" w:rsidR="000F090B" w:rsidRPr="000F090B" w:rsidRDefault="000F090B" w:rsidP="000F090B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0F090B">
                              <w:rPr>
                                <w:sz w:val="28"/>
                                <w:szCs w:val="28"/>
                              </w:rPr>
                              <w:t>Gameplay Inf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2892D9" id="_x0000_s1031" type="#_x0000_t202" style="position:absolute;margin-left:0;margin-top:81.75pt;width:837pt;height:102pt;z-index:251665408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">
                <v:textbox>
                  <w:txbxContent>
                    <w:p w14:paraId="6B5453C2" w14:textId="1A7D0557" w:rsidR="000F090B" w:rsidRPr="000F090B" w:rsidRDefault="000F090B" w:rsidP="000F090B">
                      <w:pPr>
                        <w:rPr>
                          <w:sz w:val="28"/>
                          <w:szCs w:val="28"/>
                        </w:rPr>
                      </w:pPr>
                      <w:r w:rsidRPr="000F090B">
                        <w:rPr>
                          <w:sz w:val="28"/>
                          <w:szCs w:val="28"/>
                        </w:rPr>
                        <w:t>Gameplay Info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1D41CC9" wp14:editId="51CDFBB6">
                <wp:simplePos x="0" y="0"/>
                <wp:positionH relativeFrom="page">
                  <wp:align>left</wp:align>
                </wp:positionH>
                <wp:positionV relativeFrom="paragraph">
                  <wp:posOffset>-428625</wp:posOffset>
                </wp:positionV>
                <wp:extent cx="10639425" cy="1428750"/>
                <wp:effectExtent l="0" t="0" r="28575" b="1905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39425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E34D49" w14:textId="0D7C1439" w:rsidR="000F090B" w:rsidRPr="000F090B" w:rsidRDefault="000F090B" w:rsidP="000F090B">
                            <w:pPr>
                              <w:jc w:val="right"/>
                              <w:rPr>
                                <w:sz w:val="28"/>
                                <w:szCs w:val="28"/>
                              </w:rPr>
                            </w:pPr>
                            <w:r w:rsidRPr="000F090B">
                              <w:rPr>
                                <w:sz w:val="28"/>
                                <w:szCs w:val="28"/>
                              </w:rPr>
                              <w:t>Synopsis Inf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D41CC9" id="_x0000_s1032" type="#_x0000_t202" style="position:absolute;margin-left:0;margin-top:-33.75pt;width:837.75pt;height:112.5pt;z-index:-251653120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">
                <v:textbox>
                  <w:txbxContent>
                    <w:p w14:paraId="05E34D49" w14:textId="0D7C1439" w:rsidR="000F090B" w:rsidRPr="000F090B" w:rsidRDefault="000F090B" w:rsidP="000F090B">
                      <w:pPr>
                        <w:jc w:val="right"/>
                        <w:rPr>
                          <w:sz w:val="28"/>
                          <w:szCs w:val="28"/>
                        </w:rPr>
                      </w:pPr>
                      <w:r w:rsidRPr="000F090B">
                        <w:rPr>
                          <w:sz w:val="28"/>
                          <w:szCs w:val="28"/>
                        </w:rPr>
                        <w:t>Synopsis Info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33319F6" w14:textId="4FB2EAAE" w:rsidR="0069587C" w:rsidRDefault="000F090B"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1F2109" wp14:editId="1DE1FF9D">
                <wp:simplePos x="0" y="0"/>
                <wp:positionH relativeFrom="page">
                  <wp:align>right</wp:align>
                </wp:positionH>
                <wp:positionV relativeFrom="paragraph">
                  <wp:posOffset>1392555</wp:posOffset>
                </wp:positionV>
                <wp:extent cx="10658475" cy="1404620"/>
                <wp:effectExtent l="0" t="0" r="28575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8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A455E" w14:textId="5674CC94" w:rsidR="0069587C" w:rsidRDefault="0069587C">
                            <w:r>
                              <w:t xml:space="preserve">Nav </w:t>
                            </w:r>
                            <w:proofErr w:type="gramStart"/>
                            <w:r>
                              <w:t>Bar  [</w:t>
                            </w:r>
                            <w:proofErr w:type="gramEnd"/>
                            <w:r>
                              <w:t xml:space="preserve"> Menu 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1F2109" id="_x0000_s1033" type="#_x0000_t202" style="position:absolute;margin-left:788.05pt;margin-top:109.65pt;width:839.25pt;height:110.6pt;z-index:251659264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">
                <v:textbox style="mso-fit-shape-to-text:t">
                  <w:txbxContent>
                    <w:p w14:paraId="133A455E" w14:textId="5674CC94" w:rsidR="0069587C" w:rsidRDefault="0069587C">
                      <w:r>
                        <w:t xml:space="preserve">Nav </w:t>
                      </w:r>
                      <w:proofErr w:type="gramStart"/>
                      <w:r>
                        <w:t>Bar  [</w:t>
                      </w:r>
                      <w:proofErr w:type="gramEnd"/>
                      <w:r>
                        <w:t xml:space="preserve"> Menu ]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45B3B5" wp14:editId="2D9B34E1">
                <wp:simplePos x="0" y="0"/>
                <wp:positionH relativeFrom="page">
                  <wp:align>right</wp:align>
                </wp:positionH>
                <wp:positionV relativeFrom="paragraph">
                  <wp:posOffset>85725</wp:posOffset>
                </wp:positionV>
                <wp:extent cx="10620375" cy="697230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20375" cy="6972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3C7BD7" w14:textId="28C0006C" w:rsidR="000F090B" w:rsidRDefault="000F090B" w:rsidP="000F090B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  <w:r w:rsidRPr="000F090B">
                              <w:rPr>
                                <w:sz w:val="44"/>
                                <w:szCs w:val="44"/>
                              </w:rPr>
                              <w:t>Massive Image</w:t>
                            </w:r>
                          </w:p>
                          <w:p w14:paraId="68DCFBCF" w14:textId="77777777" w:rsidR="000F090B" w:rsidRPr="000F090B" w:rsidRDefault="000F090B" w:rsidP="000F090B">
                            <w:pPr>
                              <w:jc w:val="center"/>
                              <w:rPr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5B3B5" id="_x0000_s1034" type="#_x0000_t202" style="position:absolute;margin-left:785.05pt;margin-top:6.75pt;width:836.25pt;height:549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">
                <v:textbox>
                  <w:txbxContent>
                    <w:p w14:paraId="293C7BD7" w14:textId="28C0006C" w:rsidR="000F090B" w:rsidRDefault="000F090B" w:rsidP="000F090B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  <w:r w:rsidRPr="000F090B">
                        <w:rPr>
                          <w:sz w:val="44"/>
                          <w:szCs w:val="44"/>
                        </w:rPr>
                        <w:t>Massive Image</w:t>
                      </w:r>
                    </w:p>
                    <w:p w14:paraId="68DCFBCF" w14:textId="77777777" w:rsidR="000F090B" w:rsidRPr="000F090B" w:rsidRDefault="000F090B" w:rsidP="000F090B">
                      <w:pPr>
                        <w:jc w:val="center"/>
                        <w:rPr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69587C" w:rsidSect="000F090B">
      <w:pgSz w:w="16838" w:h="11906" w:orient="landscape"/>
      <w:pgMar w:top="238" w:right="289" w:bottom="24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73C30"/>
    <w:multiLevelType w:val="hybridMultilevel"/>
    <w:tmpl w:val="8B00E7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zA1NTQ1Nja3MDdV0lEKTi0uzszPAykwrAUAx1cAfiwAAAA="/>
  </w:docVars>
  <w:rsids>
    <w:rsidRoot w:val="0069587C"/>
    <w:rsid w:val="000F090B"/>
    <w:rsid w:val="0069587C"/>
    <w:rsid w:val="00F0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0F093"/>
  <w15:chartTrackingRefBased/>
  <w15:docId w15:val="{30674819-DB44-4DA7-95AA-5A9FA8C1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ush Govind Govind</dc:creator>
  <cp:keywords/>
  <dc:description/>
  <cp:lastModifiedBy>Tanush </cp:lastModifiedBy>
  <cp:revision>2</cp:revision>
  <dcterms:created xsi:type="dcterms:W3CDTF">2022-11-04T21:22:00Z</dcterms:created>
  <dcterms:modified xsi:type="dcterms:W3CDTF">2022-11-04T21:22:00Z</dcterms:modified>
</cp:coreProperties>
</file>